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A93" w:rsidRPr="00C22B98" w:rsidRDefault="00245B16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教育局課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程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發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展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處個人、社會及人文教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育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組</w:t>
      </w:r>
    </w:p>
    <w:p w:rsidR="00F44A93" w:rsidRPr="00C22B98" w:rsidRDefault="008D639D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b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b/>
          <w:color w:val="auto"/>
          <w:kern w:val="0"/>
          <w:sz w:val="24"/>
          <w:lang w:eastAsia="zh-HK"/>
        </w:rPr>
        <w:t>陳浩剛先生</w:t>
      </w:r>
      <w:r w:rsidR="00245B16">
        <w:rPr>
          <w:rFonts w:asciiTheme="minorEastAsia" w:eastAsiaTheme="minorEastAsia" w:hAnsiTheme="minorEastAsia" w:hint="eastAsia"/>
          <w:b/>
          <w:color w:val="auto"/>
          <w:kern w:val="0"/>
          <w:sz w:val="24"/>
          <w:lang w:eastAsia="zh-HK"/>
        </w:rPr>
        <w:t>收</w:t>
      </w:r>
      <w:r w:rsidR="00A30143">
        <w:rPr>
          <w:rFonts w:asciiTheme="minorEastAsia" w:eastAsiaTheme="minorEastAsia" w:hAnsiTheme="minorEastAsia" w:hint="eastAsia"/>
          <w:b/>
          <w:color w:val="auto"/>
          <w:kern w:val="0"/>
          <w:sz w:val="24"/>
        </w:rPr>
        <w:t xml:space="preserve"> </w:t>
      </w:r>
      <w:r w:rsidR="00A30143" w:rsidRPr="00A30143">
        <w:rPr>
          <w:rFonts w:eastAsiaTheme="minorEastAsia"/>
          <w:color w:val="auto"/>
          <w:kern w:val="0"/>
          <w:sz w:val="24"/>
        </w:rPr>
        <w:t>(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查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</w:rPr>
        <w:t>詢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電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</w:rPr>
        <w:t>話</w:t>
      </w:r>
      <w:r w:rsidR="00A3014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A30143" w:rsidRPr="001907FD">
        <w:rPr>
          <w:rFonts w:eastAsiaTheme="minorEastAsia"/>
          <w:color w:val="auto"/>
          <w:kern w:val="0"/>
          <w:sz w:val="24"/>
        </w:rPr>
        <w:t>2892 5</w:t>
      </w:r>
      <w:r>
        <w:rPr>
          <w:rFonts w:eastAsiaTheme="minorEastAsia" w:hint="eastAsia"/>
          <w:color w:val="auto"/>
          <w:kern w:val="0"/>
          <w:sz w:val="24"/>
        </w:rPr>
        <w:t>49</w:t>
      </w:r>
      <w:r w:rsidR="00A30143" w:rsidRPr="001907FD">
        <w:rPr>
          <w:rFonts w:eastAsiaTheme="minorEastAsia"/>
          <w:color w:val="auto"/>
          <w:kern w:val="0"/>
          <w:sz w:val="24"/>
        </w:rPr>
        <w:t>7</w:t>
      </w:r>
      <w:r w:rsidR="00A30143">
        <w:rPr>
          <w:rFonts w:eastAsiaTheme="minorEastAsia"/>
          <w:color w:val="auto"/>
          <w:kern w:val="0"/>
          <w:sz w:val="24"/>
        </w:rPr>
        <w:t>)</w:t>
      </w:r>
    </w:p>
    <w:p w:rsidR="00F44A93" w:rsidRDefault="00DB3017" w:rsidP="00F44A93">
      <w:pPr>
        <w:pStyle w:val="BodyText"/>
        <w:autoSpaceDE w:val="0"/>
        <w:autoSpaceDN w:val="0"/>
        <w:spacing w:before="90"/>
        <w:ind w:left="112"/>
        <w:rPr>
          <w:rFonts w:asciiTheme="minorEastAsia" w:eastAsiaTheme="minorEastAsia" w:hAnsiTheme="minorEastAsia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傳真</w:t>
      </w:r>
      <w:r w:rsidR="00697464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號</w:t>
      </w:r>
      <w:r w:rsidR="00697464">
        <w:rPr>
          <w:rFonts w:asciiTheme="minorEastAsia" w:eastAsiaTheme="minorEastAsia" w:hAnsiTheme="minorEastAsia" w:hint="eastAsia"/>
          <w:color w:val="auto"/>
          <w:kern w:val="0"/>
          <w:sz w:val="24"/>
        </w:rPr>
        <w:t>碼</w:t>
      </w:r>
      <w:r w:rsidR="00786836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F44A93" w:rsidRPr="00C22B98">
        <w:rPr>
          <w:rFonts w:eastAsia="Times New Roman"/>
          <w:color w:val="auto"/>
          <w:kern w:val="0"/>
          <w:sz w:val="24"/>
        </w:rPr>
        <w:t>2573 5299</w:t>
      </w:r>
      <w:r w:rsidR="001907FD">
        <w:rPr>
          <w:rFonts w:eastAsia="Times New Roman"/>
          <w:color w:val="auto"/>
          <w:kern w:val="0"/>
          <w:sz w:val="24"/>
        </w:rPr>
        <w:t xml:space="preserve"> / </w:t>
      </w:r>
      <w:r w:rsidR="001907F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電郵：</w:t>
      </w:r>
      <w:hyperlink r:id="rId7" w:history="1">
        <w:r w:rsidR="008D639D" w:rsidRPr="003A4344">
          <w:rPr>
            <w:rStyle w:val="Hyperlink"/>
            <w:rFonts w:eastAsiaTheme="minorEastAsia"/>
            <w:kern w:val="0"/>
            <w:sz w:val="24"/>
            <w:lang w:eastAsia="zh-HK"/>
          </w:rPr>
          <w:t>cdopshe14</w:t>
        </w:r>
        <w:r w:rsidR="008D639D" w:rsidRPr="003A4344">
          <w:rPr>
            <w:rStyle w:val="Hyperlink"/>
            <w:rFonts w:eastAsiaTheme="minorEastAsia" w:hint="eastAsia"/>
            <w:kern w:val="0"/>
            <w:sz w:val="24"/>
          </w:rPr>
          <w:t>@edb.gov.hk</w:t>
        </w:r>
      </w:hyperlink>
      <w:r w:rsidR="001907FD" w:rsidRPr="001907F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 xml:space="preserve"> </w:t>
      </w:r>
      <w:r w:rsidR="001907FD"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  <w:tab/>
      </w:r>
      <w:r w:rsidR="001907FD"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  <w:tab/>
      </w:r>
      <w:r w:rsidR="001907FD"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  <w:tab/>
      </w:r>
    </w:p>
    <w:p w:rsidR="001907FD" w:rsidRPr="001907FD" w:rsidRDefault="001907FD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 </w:t>
      </w:r>
    </w:p>
    <w:p w:rsidR="000B7BF4" w:rsidRPr="007F4600" w:rsidRDefault="00D34A9E" w:rsidP="00F44A93">
      <w:pPr>
        <w:pStyle w:val="BodyText"/>
        <w:jc w:val="center"/>
        <w:rPr>
          <w:b/>
          <w:color w:val="000000"/>
          <w:szCs w:val="28"/>
        </w:rPr>
      </w:pPr>
      <w:r w:rsidRPr="00152FBE">
        <w:rPr>
          <w:b/>
          <w:bCs/>
          <w:color w:val="000000"/>
          <w:spacing w:val="40"/>
          <w:szCs w:val="28"/>
        </w:rPr>
        <w:t>經濟資訊圖表大挑戰</w:t>
      </w:r>
      <w:r w:rsidRPr="00152FBE">
        <w:rPr>
          <w:b/>
          <w:bCs/>
          <w:color w:val="000000"/>
          <w:spacing w:val="40"/>
          <w:szCs w:val="28"/>
        </w:rPr>
        <w:t>(202</w:t>
      </w:r>
      <w:r w:rsidR="008D639D">
        <w:rPr>
          <w:b/>
          <w:bCs/>
          <w:color w:val="000000"/>
          <w:spacing w:val="40"/>
          <w:szCs w:val="28"/>
        </w:rPr>
        <w:t>3/24</w:t>
      </w:r>
      <w:r w:rsidRPr="00152FBE">
        <w:rPr>
          <w:b/>
          <w:bCs/>
          <w:color w:val="000000"/>
          <w:spacing w:val="40"/>
          <w:szCs w:val="28"/>
        </w:rPr>
        <w:t>)</w:t>
      </w:r>
      <w:r w:rsidR="00F44A93" w:rsidRPr="007F4600">
        <w:rPr>
          <w:b/>
          <w:color w:val="000000"/>
          <w:szCs w:val="28"/>
        </w:rPr>
        <w:t xml:space="preserve"> – </w:t>
      </w:r>
      <w:r w:rsidRPr="007F4600">
        <w:rPr>
          <w:rFonts w:hint="eastAsia"/>
          <w:b/>
          <w:color w:val="000000"/>
          <w:szCs w:val="28"/>
          <w:lang w:eastAsia="zh-HK"/>
        </w:rPr>
        <w:t>挑</w:t>
      </w:r>
      <w:r w:rsidRPr="007F4600">
        <w:rPr>
          <w:rFonts w:hint="eastAsia"/>
          <w:b/>
          <w:color w:val="000000"/>
          <w:szCs w:val="28"/>
        </w:rPr>
        <w:t>戰</w:t>
      </w:r>
      <w:r w:rsidRPr="007F4600">
        <w:rPr>
          <w:rFonts w:hint="eastAsia"/>
          <w:b/>
          <w:color w:val="000000"/>
          <w:szCs w:val="28"/>
          <w:lang w:eastAsia="zh-HK"/>
        </w:rPr>
        <w:t>二</w:t>
      </w:r>
      <w:r w:rsidR="00F44A93" w:rsidRPr="007F4600">
        <w:rPr>
          <w:b/>
          <w:color w:val="000000"/>
          <w:szCs w:val="28"/>
        </w:rPr>
        <w:t xml:space="preserve"> </w:t>
      </w:r>
    </w:p>
    <w:p w:rsidR="00F44A93" w:rsidRPr="00B866E0" w:rsidRDefault="00D34A9E" w:rsidP="00F44A93">
      <w:pPr>
        <w:pStyle w:val="BodyText"/>
        <w:jc w:val="center"/>
        <w:rPr>
          <w:b/>
          <w:color w:val="000000"/>
          <w:sz w:val="24"/>
          <w:u w:val="single"/>
        </w:rPr>
      </w:pPr>
      <w:r>
        <w:rPr>
          <w:rFonts w:hint="eastAsia"/>
          <w:b/>
          <w:color w:val="000000"/>
          <w:sz w:val="24"/>
          <w:u w:val="single"/>
          <w:lang w:eastAsia="zh-HK"/>
        </w:rPr>
        <w:t>報</w:t>
      </w:r>
      <w:r>
        <w:rPr>
          <w:rFonts w:hint="eastAsia"/>
          <w:b/>
          <w:color w:val="000000"/>
          <w:sz w:val="24"/>
          <w:u w:val="single"/>
        </w:rPr>
        <w:t>名</w:t>
      </w:r>
      <w:r>
        <w:rPr>
          <w:rFonts w:hint="eastAsia"/>
          <w:b/>
          <w:color w:val="000000"/>
          <w:sz w:val="24"/>
          <w:u w:val="single"/>
          <w:lang w:eastAsia="zh-HK"/>
        </w:rPr>
        <w:t>表格</w:t>
      </w:r>
    </w:p>
    <w:p w:rsidR="00F44A93" w:rsidRPr="00F44A93" w:rsidRDefault="00621A9E" w:rsidP="00F44A93">
      <w:pPr>
        <w:pStyle w:val="BodyText"/>
        <w:jc w:val="center"/>
        <w:rPr>
          <w:b/>
          <w:sz w:val="24"/>
        </w:rPr>
      </w:pPr>
      <w:r>
        <w:rPr>
          <w:rFonts w:ascii="PMingLiU" w:hAnsi="PMingLiU" w:hint="eastAsia"/>
          <w:b/>
          <w:color w:val="000000"/>
          <w:sz w:val="24"/>
        </w:rPr>
        <w:t>【</w:t>
      </w:r>
      <w:r w:rsidR="00D34A9E">
        <w:rPr>
          <w:rFonts w:hint="eastAsia"/>
          <w:b/>
          <w:color w:val="000000"/>
          <w:sz w:val="24"/>
          <w:lang w:eastAsia="zh-HK"/>
        </w:rPr>
        <w:t>截</w:t>
      </w:r>
      <w:r w:rsidR="00D34A9E">
        <w:rPr>
          <w:rFonts w:hint="eastAsia"/>
          <w:b/>
          <w:color w:val="000000"/>
          <w:sz w:val="24"/>
        </w:rPr>
        <w:t>止</w:t>
      </w:r>
      <w:r w:rsidR="00D34A9E">
        <w:rPr>
          <w:rFonts w:hint="eastAsia"/>
          <w:b/>
          <w:color w:val="000000"/>
          <w:sz w:val="24"/>
          <w:lang w:eastAsia="zh-HK"/>
        </w:rPr>
        <w:t>日期</w:t>
      </w:r>
      <w:r>
        <w:rPr>
          <w:rFonts w:hint="eastAsia"/>
          <w:b/>
          <w:color w:val="000000"/>
          <w:sz w:val="24"/>
          <w:lang w:eastAsia="zh-HK"/>
        </w:rPr>
        <w:t>：</w:t>
      </w:r>
      <w:r w:rsidR="00F44A93" w:rsidRPr="00F44A93">
        <w:rPr>
          <w:b/>
          <w:color w:val="000000"/>
          <w:sz w:val="24"/>
        </w:rPr>
        <w:t>202</w:t>
      </w:r>
      <w:r w:rsidR="008D639D">
        <w:rPr>
          <w:rFonts w:hint="eastAsia"/>
          <w:b/>
          <w:color w:val="000000"/>
          <w:sz w:val="24"/>
        </w:rPr>
        <w:t>4</w:t>
      </w:r>
      <w:bookmarkStart w:id="0" w:name="_GoBack"/>
      <w:bookmarkEnd w:id="0"/>
      <w:r w:rsidR="00120A86">
        <w:rPr>
          <w:rFonts w:hint="eastAsia"/>
          <w:b/>
          <w:color w:val="000000"/>
          <w:sz w:val="24"/>
          <w:lang w:eastAsia="zh-HK"/>
        </w:rPr>
        <w:t>年</w:t>
      </w:r>
      <w:r w:rsidR="00120A86">
        <w:rPr>
          <w:rFonts w:hint="eastAsia"/>
          <w:b/>
          <w:color w:val="000000"/>
          <w:sz w:val="24"/>
        </w:rPr>
        <w:t>3</w:t>
      </w:r>
      <w:r w:rsidR="00120A86">
        <w:rPr>
          <w:rFonts w:hint="eastAsia"/>
          <w:b/>
          <w:color w:val="000000"/>
          <w:sz w:val="24"/>
          <w:lang w:eastAsia="zh-HK"/>
        </w:rPr>
        <w:t>月</w:t>
      </w:r>
      <w:r w:rsidR="008D639D">
        <w:rPr>
          <w:rFonts w:hint="eastAsia"/>
          <w:b/>
          <w:color w:val="000000"/>
          <w:sz w:val="24"/>
        </w:rPr>
        <w:t>28</w:t>
      </w:r>
      <w:r w:rsidR="00120A86">
        <w:rPr>
          <w:rFonts w:hint="eastAsia"/>
          <w:b/>
          <w:color w:val="000000"/>
          <w:sz w:val="24"/>
          <w:lang w:eastAsia="zh-HK"/>
        </w:rPr>
        <w:t>日</w:t>
      </w:r>
      <w:r>
        <w:rPr>
          <w:rFonts w:hint="eastAsia"/>
          <w:b/>
          <w:color w:val="000000"/>
          <w:sz w:val="24"/>
        </w:rPr>
        <w:t>（</w:t>
      </w:r>
      <w:r w:rsidR="00120A86">
        <w:rPr>
          <w:rFonts w:hint="eastAsia"/>
          <w:b/>
          <w:color w:val="000000"/>
          <w:sz w:val="24"/>
          <w:lang w:eastAsia="zh-HK"/>
        </w:rPr>
        <w:t>星</w:t>
      </w:r>
      <w:r w:rsidR="00120A86">
        <w:rPr>
          <w:rFonts w:hint="eastAsia"/>
          <w:b/>
          <w:color w:val="000000"/>
          <w:sz w:val="24"/>
        </w:rPr>
        <w:t>期</w:t>
      </w:r>
      <w:r w:rsidR="008D639D">
        <w:rPr>
          <w:rFonts w:hint="eastAsia"/>
          <w:b/>
          <w:color w:val="000000"/>
          <w:sz w:val="24"/>
          <w:lang w:eastAsia="zh-HK"/>
        </w:rPr>
        <w:t>四</w:t>
      </w:r>
      <w:r>
        <w:rPr>
          <w:rFonts w:hint="eastAsia"/>
          <w:b/>
          <w:color w:val="000000"/>
          <w:sz w:val="24"/>
        </w:rPr>
        <w:t>）</w:t>
      </w:r>
      <w:r>
        <w:rPr>
          <w:rFonts w:ascii="PMingLiU" w:hAnsi="PMingLiU" w:hint="eastAsia"/>
          <w:b/>
          <w:color w:val="000000"/>
          <w:sz w:val="24"/>
        </w:rPr>
        <w:t>】</w:t>
      </w:r>
    </w:p>
    <w:p w:rsidR="00F44A93" w:rsidRDefault="00F44A93" w:rsidP="00F44A93">
      <w:pPr>
        <w:pStyle w:val="BodyText"/>
        <w:spacing w:before="6"/>
        <w:rPr>
          <w:b/>
          <w:sz w:val="23"/>
        </w:rPr>
      </w:pPr>
    </w:p>
    <w:p w:rsidR="00F44A93" w:rsidRPr="00F44A93" w:rsidRDefault="005C4C89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學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校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名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稱</w:t>
      </w:r>
      <w:r w:rsidR="00152FBE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F44A93" w:rsidRPr="00F44A93">
        <w:rPr>
          <w:color w:val="auto"/>
          <w:spacing w:val="3"/>
        </w:rPr>
        <w:t xml:space="preserve"> </w:t>
      </w:r>
      <w:r w:rsidR="00F44A93" w:rsidRPr="00F44A93">
        <w:rPr>
          <w:color w:val="auto"/>
          <w:u w:val="single"/>
        </w:rPr>
        <w:t xml:space="preserve"> </w:t>
      </w:r>
      <w:r w:rsidR="00F44A93">
        <w:rPr>
          <w:color w:val="auto"/>
          <w:u w:val="single"/>
        </w:rPr>
        <w:t xml:space="preserve">                                                 </w:t>
      </w:r>
      <w:r w:rsidR="00F44A93" w:rsidRPr="00F44A93">
        <w:rPr>
          <w:rFonts w:eastAsia="Times New Roman"/>
          <w:color w:val="auto"/>
          <w:kern w:val="0"/>
          <w:sz w:val="24"/>
        </w:rPr>
        <w:t xml:space="preserve">  </w:t>
      </w:r>
    </w:p>
    <w:p w:rsidR="00F44A93" w:rsidRPr="00F44A93" w:rsidRDefault="00F44A93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</w:rPr>
      </w:pPr>
    </w:p>
    <w:p w:rsidR="00BB7CFD" w:rsidRPr="00BB7CFD" w:rsidRDefault="005C4C89" w:rsidP="00B866E0">
      <w:pPr>
        <w:pStyle w:val="BodyText"/>
        <w:tabs>
          <w:tab w:val="left" w:pos="9232"/>
        </w:tabs>
        <w:autoSpaceDE w:val="0"/>
        <w:autoSpaceDN w:val="0"/>
        <w:ind w:left="112" w:rightChars="-178" w:right="-427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本校提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名 </w:t>
      </w:r>
      <w:r w:rsidR="00BB7CFD">
        <w:rPr>
          <w:rFonts w:eastAsia="Times New Roman"/>
          <w:color w:val="auto"/>
          <w:kern w:val="0"/>
          <w:sz w:val="24"/>
        </w:rPr>
        <w:t xml:space="preserve"> </w:t>
      </w:r>
      <w:r w:rsidR="00E30292" w:rsidRPr="00E30292">
        <w:rPr>
          <w:rFonts w:eastAsia="Times New Roman"/>
          <w:b/>
          <w:color w:val="auto"/>
          <w:kern w:val="0"/>
          <w:sz w:val="24"/>
        </w:rPr>
        <w:t xml:space="preserve">( </w:t>
      </w:r>
      <w:r w:rsidR="00621A9E">
        <w:rPr>
          <w:rFonts w:asciiTheme="minorEastAsia" w:eastAsiaTheme="minorEastAsia" w:hAnsiTheme="minorEastAsia" w:hint="eastAsia"/>
          <w:b/>
          <w:color w:val="auto"/>
          <w:kern w:val="0"/>
          <w:sz w:val="24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1</w:t>
      </w:r>
      <w:r w:rsidR="00621A9E" w:rsidRPr="008D639D">
        <w:rPr>
          <w:rFonts w:eastAsiaTheme="minorEastAsia"/>
          <w:b/>
          <w:bCs/>
          <w:color w:val="000000"/>
          <w:spacing w:val="40"/>
          <w:sz w:val="24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/ 2</w:t>
      </w:r>
      <w:r w:rsidR="0070602D" w:rsidRPr="008D639D">
        <w:rPr>
          <w:rFonts w:eastAsiaTheme="minorEastAsia"/>
          <w:b/>
          <w:bCs/>
          <w:color w:val="000000"/>
          <w:spacing w:val="40"/>
          <w:sz w:val="12"/>
          <w:szCs w:val="12"/>
        </w:rPr>
        <w:t xml:space="preserve"> </w:t>
      </w:r>
      <w:r w:rsidR="00E30292" w:rsidRPr="008D639D">
        <w:rPr>
          <w:rFonts w:eastAsiaTheme="minorEastAsia"/>
          <w:b/>
          <w:color w:val="auto"/>
          <w:kern w:val="0"/>
          <w:sz w:val="12"/>
          <w:szCs w:val="12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/</w:t>
      </w:r>
      <w:r w:rsidR="00621A9E" w:rsidRPr="008D639D">
        <w:rPr>
          <w:rFonts w:eastAsiaTheme="minorEastAsia"/>
          <w:b/>
          <w:bCs/>
          <w:color w:val="000000"/>
          <w:spacing w:val="40"/>
          <w:sz w:val="24"/>
        </w:rPr>
        <w:t xml:space="preserve"> </w:t>
      </w:r>
      <w:r w:rsidR="00E30292" w:rsidRPr="008D639D">
        <w:rPr>
          <w:rFonts w:eastAsiaTheme="minorEastAsia"/>
          <w:b/>
          <w:bCs/>
          <w:color w:val="000000"/>
          <w:spacing w:val="40"/>
          <w:sz w:val="24"/>
        </w:rPr>
        <w:t>3</w:t>
      </w:r>
      <w:r w:rsidR="00621A9E" w:rsidRPr="008D639D">
        <w:rPr>
          <w:rFonts w:asciiTheme="minorEastAsia" w:eastAsiaTheme="minorEastAsia" w:hAnsiTheme="minorEastAsia"/>
          <w:b/>
          <w:bCs/>
          <w:color w:val="000000"/>
          <w:spacing w:val="40"/>
          <w:sz w:val="12"/>
          <w:szCs w:val="12"/>
        </w:rPr>
        <w:t xml:space="preserve"> </w:t>
      </w:r>
      <w:r w:rsidR="00E30292" w:rsidRPr="00E30292">
        <w:rPr>
          <w:rFonts w:eastAsia="Times New Roman"/>
          <w:b/>
          <w:color w:val="auto"/>
          <w:kern w:val="0"/>
          <w:sz w:val="24"/>
        </w:rPr>
        <w:t xml:space="preserve"> )</w:t>
      </w:r>
      <w:r w:rsidR="00975633" w:rsidRPr="00975633">
        <w:rPr>
          <w:rFonts w:eastAsia="Times New Roman"/>
          <w:color w:val="auto"/>
          <w:kern w:val="0"/>
          <w:sz w:val="24"/>
        </w:rPr>
        <w:t xml:space="preserve"> </w:t>
      </w:r>
      <w:r w:rsidR="00975633" w:rsidRPr="00F44A93">
        <w:rPr>
          <w:rFonts w:eastAsia="Times New Roman"/>
          <w:color w:val="auto"/>
          <w:kern w:val="0"/>
          <w:sz w:val="24"/>
        </w:rPr>
        <w:t>*</w:t>
      </w:r>
      <w:r w:rsidR="00BB7CFD">
        <w:rPr>
          <w:rFonts w:eastAsia="Times New Roman"/>
          <w:color w:val="auto"/>
          <w:kern w:val="0"/>
          <w:sz w:val="24"/>
        </w:rPr>
        <w:t xml:space="preserve"> 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組學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生</w:t>
      </w:r>
      <w:r w:rsidR="00C870BC" w:rsidRPr="00C870BC">
        <w:rPr>
          <w:rFonts w:eastAsia="Times New Roman"/>
          <w:color w:val="auto"/>
          <w:kern w:val="0"/>
          <w:sz w:val="24"/>
          <w:vertAlign w:val="superscript"/>
        </w:rPr>
        <w:t>(#)</w:t>
      </w:r>
      <w:r w:rsidR="00BB7CFD">
        <w:rPr>
          <w:rFonts w:eastAsia="Times New Roman"/>
          <w:color w:val="auto"/>
          <w:kern w:val="0"/>
          <w:sz w:val="24"/>
        </w:rPr>
        <w:t xml:space="preserve"> 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參加上述學生活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動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。</w:t>
      </w:r>
    </w:p>
    <w:p w:rsidR="00C870BC" w:rsidRDefault="00C870BC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</w:rPr>
      </w:pPr>
    </w:p>
    <w:p w:rsidR="00D929A3" w:rsidRDefault="00564466" w:rsidP="00152FBE">
      <w:pPr>
        <w:pStyle w:val="BodyText"/>
        <w:tabs>
          <w:tab w:val="left" w:pos="9232"/>
        </w:tabs>
        <w:autoSpaceDE w:val="0"/>
        <w:autoSpaceDN w:val="0"/>
        <w:ind w:left="112"/>
        <w:rPr>
          <w:rFonts w:asciiTheme="minorEastAsia" w:eastAsiaTheme="minorEastAsia" w:hAnsiTheme="minorEastAsia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負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責</w:t>
      </w: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老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師</w:t>
      </w:r>
      <w:r w:rsidR="00D929A3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詳情：</w:t>
      </w:r>
    </w:p>
    <w:p w:rsidR="00D929A3" w:rsidRDefault="00D929A3" w:rsidP="00152FBE">
      <w:pPr>
        <w:pStyle w:val="BodyText"/>
        <w:tabs>
          <w:tab w:val="left" w:pos="9232"/>
        </w:tabs>
        <w:autoSpaceDE w:val="0"/>
        <w:autoSpaceDN w:val="0"/>
        <w:ind w:left="112"/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</w:pPr>
    </w:p>
    <w:p w:rsidR="00D6160B" w:rsidRDefault="00564466" w:rsidP="00152FBE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姓</w:t>
      </w:r>
      <w:r>
        <w:rPr>
          <w:rFonts w:asciiTheme="minorEastAsia" w:eastAsiaTheme="minorEastAsia" w:hAnsiTheme="minorEastAsia" w:hint="eastAsia"/>
          <w:color w:val="auto"/>
          <w:kern w:val="0"/>
          <w:sz w:val="24"/>
        </w:rPr>
        <w:t>名</w:t>
      </w:r>
      <w:r w:rsidR="00152FBE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70602D">
        <w:rPr>
          <w:rFonts w:asciiTheme="minorEastAsia" w:eastAsiaTheme="minorEastAsia" w:hAnsiTheme="minorEastAsia" w:hint="eastAsia"/>
          <w:color w:val="auto"/>
          <w:kern w:val="0"/>
          <w:sz w:val="24"/>
        </w:rPr>
        <w:t>（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</w:rPr>
        <w:t>中文</w:t>
      </w:r>
      <w:r w:rsidR="0070602D">
        <w:rPr>
          <w:rFonts w:asciiTheme="minorEastAsia" w:eastAsiaTheme="minorEastAsia" w:hAnsiTheme="minorEastAsia" w:hint="eastAsia"/>
          <w:color w:val="auto"/>
          <w:kern w:val="0"/>
          <w:sz w:val="24"/>
        </w:rPr>
        <w:t>）</w:t>
      </w:r>
      <w:r w:rsidR="00D6160B">
        <w:rPr>
          <w:rFonts w:eastAsia="Times New Roman"/>
          <w:color w:val="auto"/>
          <w:kern w:val="0"/>
          <w:sz w:val="24"/>
        </w:rPr>
        <w:t xml:space="preserve"> </w:t>
      </w:r>
      <w:r w:rsidR="00D6160B">
        <w:rPr>
          <w:rFonts w:eastAsia="Times New Roman"/>
          <w:color w:val="auto"/>
          <w:kern w:val="0"/>
          <w:sz w:val="24"/>
          <w:u w:val="single"/>
        </w:rPr>
        <w:t xml:space="preserve">               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</w:rPr>
        <w:t>先生</w:t>
      </w:r>
      <w:r w:rsidR="00D6160B" w:rsidRPr="00F44A93">
        <w:rPr>
          <w:rFonts w:eastAsia="Times New Roman"/>
          <w:color w:val="auto"/>
          <w:kern w:val="0"/>
          <w:sz w:val="24"/>
        </w:rPr>
        <w:t>/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</w:rPr>
        <w:t>女士</w:t>
      </w:r>
      <w:r w:rsidR="00DA330E" w:rsidRPr="00F44A93">
        <w:rPr>
          <w:rFonts w:eastAsia="Times New Roman"/>
          <w:color w:val="auto"/>
          <w:kern w:val="0"/>
          <w:sz w:val="24"/>
        </w:rPr>
        <w:t>*</w:t>
      </w:r>
      <w:r w:rsidR="00F81678">
        <w:rPr>
          <w:rFonts w:ascii="PMingLiU" w:hAnsi="PMingLiU" w:cs="PMingLiU" w:hint="eastAsia"/>
          <w:color w:val="auto"/>
          <w:kern w:val="0"/>
          <w:sz w:val="24"/>
        </w:rPr>
        <w:t xml:space="preserve">   </w:t>
      </w:r>
      <w:r w:rsidR="00D929A3" w:rsidRPr="00F44A93">
        <w:rPr>
          <w:rFonts w:eastAsia="Times New Roman"/>
          <w:color w:val="auto"/>
          <w:kern w:val="0"/>
          <w:sz w:val="24"/>
        </w:rPr>
        <w:t>(English) Mr /Ms*</w:t>
      </w:r>
      <w:r w:rsidR="00D929A3">
        <w:rPr>
          <w:rFonts w:eastAsia="Times New Roman"/>
          <w:color w:val="auto"/>
          <w:kern w:val="0"/>
          <w:sz w:val="24"/>
          <w:u w:val="single"/>
        </w:rPr>
        <w:t xml:space="preserve">              </w:t>
      </w:r>
      <w:r w:rsidR="00D929A3" w:rsidRPr="00F44A93">
        <w:rPr>
          <w:rFonts w:eastAsia="Times New Roman"/>
          <w:color w:val="auto"/>
          <w:kern w:val="0"/>
          <w:sz w:val="24"/>
        </w:rPr>
        <w:t xml:space="preserve"> </w:t>
      </w:r>
      <w:r w:rsidR="00D929A3">
        <w:rPr>
          <w:rFonts w:eastAsia="Times New Roman"/>
          <w:color w:val="auto"/>
          <w:kern w:val="0"/>
          <w:sz w:val="24"/>
        </w:rPr>
        <w:t xml:space="preserve"> </w:t>
      </w:r>
    </w:p>
    <w:p w:rsidR="00F44A93" w:rsidRPr="00F44A93" w:rsidRDefault="00D6160B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</w:rPr>
      </w:pPr>
      <w:r>
        <w:rPr>
          <w:rFonts w:eastAsia="Times New Roman"/>
          <w:color w:val="auto"/>
          <w:kern w:val="0"/>
          <w:sz w:val="24"/>
        </w:rPr>
        <w:t xml:space="preserve">     </w:t>
      </w:r>
    </w:p>
    <w:p w:rsidR="00F44A93" w:rsidRPr="00F44A93" w:rsidRDefault="00C91BFB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</w:rPr>
      </w:pPr>
      <w:r>
        <w:rPr>
          <w:rFonts w:ascii="PMingLiU" w:hAnsi="PMingLiU" w:cs="PMingLiU" w:hint="eastAsia"/>
          <w:color w:val="auto"/>
          <w:kern w:val="0"/>
          <w:sz w:val="24"/>
          <w:lang w:eastAsia="zh-HK"/>
        </w:rPr>
        <w:t>聯</w:t>
      </w:r>
      <w:r>
        <w:rPr>
          <w:rFonts w:ascii="PMingLiU" w:hAnsi="PMingLiU" w:cs="PMingLiU" w:hint="eastAsia"/>
          <w:color w:val="auto"/>
          <w:kern w:val="0"/>
          <w:sz w:val="24"/>
        </w:rPr>
        <w:t>絡</w:t>
      </w:r>
      <w:r>
        <w:rPr>
          <w:rFonts w:ascii="PMingLiU" w:hAnsi="PMingLiU" w:cs="PMingLiU" w:hint="eastAsia"/>
          <w:color w:val="auto"/>
          <w:kern w:val="0"/>
          <w:sz w:val="24"/>
          <w:lang w:eastAsia="zh-HK"/>
        </w:rPr>
        <w:t>電</w:t>
      </w:r>
      <w:r>
        <w:rPr>
          <w:rFonts w:ascii="PMingLiU" w:hAnsi="PMingLiU" w:cs="PMingLiU" w:hint="eastAsia"/>
          <w:color w:val="auto"/>
          <w:kern w:val="0"/>
          <w:sz w:val="24"/>
        </w:rPr>
        <w:t>話</w:t>
      </w:r>
      <w:r w:rsidR="00152FBE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</w:t>
      </w:r>
      <w:r w:rsidR="00F44A93" w:rsidRPr="00F44A93">
        <w:rPr>
          <w:rFonts w:eastAsia="Times New Roman" w:hint="eastAsia"/>
          <w:color w:val="auto"/>
          <w:kern w:val="0"/>
          <w:sz w:val="24"/>
        </w:rPr>
        <w:t xml:space="preserve"> </w:t>
      </w:r>
      <w:r w:rsidR="00F748FB">
        <w:rPr>
          <w:rFonts w:eastAsia="Times New Roman"/>
          <w:color w:val="auto"/>
          <w:kern w:val="0"/>
          <w:sz w:val="24"/>
          <w:u w:val="single"/>
        </w:rPr>
        <w:t xml:space="preserve">                    </w:t>
      </w:r>
      <w:r w:rsidR="0070602D">
        <w:rPr>
          <w:rFonts w:eastAsia="Times New Roman"/>
          <w:color w:val="auto"/>
          <w:kern w:val="0"/>
          <w:sz w:val="24"/>
        </w:rPr>
        <w:t xml:space="preserve"> </w:t>
      </w:r>
      <w:r w:rsidRPr="00C91BFB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電郵</w:t>
      </w:r>
      <w:r w:rsidR="00F44A93" w:rsidRPr="00F44A93">
        <w:rPr>
          <w:rFonts w:ascii="PMingLiU" w:hAnsi="PMingLiU" w:cs="PMingLiU" w:hint="eastAsia"/>
          <w:color w:val="auto"/>
          <w:kern w:val="0"/>
          <w:sz w:val="24"/>
        </w:rPr>
        <w:t>：</w:t>
      </w:r>
      <w:r w:rsidR="00F748FB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              </w:t>
      </w:r>
      <w:r w:rsidR="0070602D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　</w:t>
      </w:r>
      <w:r w:rsidR="00F748FB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   </w:t>
      </w:r>
      <w:r w:rsidR="00F748FB">
        <w:rPr>
          <w:rFonts w:ascii="PMingLiU" w:hAnsi="PMingLiU" w:cs="PMingLiU"/>
          <w:color w:val="auto"/>
          <w:kern w:val="0"/>
          <w:sz w:val="24"/>
          <w:u w:val="single"/>
        </w:rPr>
        <w:t xml:space="preserve">               </w:t>
      </w:r>
      <w:r w:rsidR="00F44A93" w:rsidRPr="00F44A93">
        <w:rPr>
          <w:rFonts w:eastAsia="Times New Roman" w:hint="eastAsia"/>
          <w:color w:val="auto"/>
          <w:kern w:val="0"/>
          <w:sz w:val="24"/>
        </w:rPr>
        <w:t xml:space="preserve">  </w:t>
      </w:r>
      <w:r w:rsidR="00F44A93" w:rsidRPr="00F44A93">
        <w:rPr>
          <w:rFonts w:eastAsia="Times New Roman"/>
          <w:color w:val="auto"/>
          <w:kern w:val="0"/>
          <w:sz w:val="24"/>
        </w:rPr>
        <w:t xml:space="preserve"> </w:t>
      </w:r>
      <w:r w:rsidR="00F44A93" w:rsidRPr="00F44A93">
        <w:rPr>
          <w:rFonts w:eastAsia="Times New Roman"/>
          <w:color w:val="auto"/>
          <w:kern w:val="0"/>
          <w:sz w:val="24"/>
        </w:rPr>
        <w:tab/>
      </w:r>
      <w:r w:rsidR="00F748FB">
        <w:rPr>
          <w:rFonts w:eastAsia="Times New Roman"/>
          <w:color w:val="auto"/>
          <w:kern w:val="0"/>
          <w:sz w:val="24"/>
        </w:rPr>
        <w:t xml:space="preserve"> </w:t>
      </w:r>
    </w:p>
    <w:p w:rsidR="00550DA2" w:rsidRDefault="00550DA2" w:rsidP="00F44A93">
      <w:pPr>
        <w:pStyle w:val="Heading1"/>
        <w:keepNext w:val="0"/>
        <w:widowControl w:val="0"/>
        <w:overflowPunct/>
        <w:adjustRightInd/>
        <w:spacing w:before="90" w:line="312" w:lineRule="auto"/>
        <w:ind w:left="112" w:right="197"/>
        <w:textAlignment w:val="auto"/>
        <w:rPr>
          <w:rFonts w:ascii="PMingLiU" w:eastAsia="PMingLiU" w:hAnsi="PMingLiU" w:cs="PMingLiU"/>
          <w:bCs/>
          <w:szCs w:val="24"/>
        </w:rPr>
      </w:pPr>
    </w:p>
    <w:p w:rsidR="00F44A93" w:rsidRDefault="00F44A93" w:rsidP="00F44A93">
      <w:pPr>
        <w:pStyle w:val="Heading1"/>
        <w:keepNext w:val="0"/>
        <w:widowControl w:val="0"/>
        <w:overflowPunct/>
        <w:adjustRightInd/>
        <w:spacing w:before="90" w:line="312" w:lineRule="auto"/>
        <w:ind w:left="112" w:right="197"/>
        <w:textAlignment w:val="auto"/>
        <w:rPr>
          <w:rFonts w:eastAsia="Times New Roman"/>
          <w:bCs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2032"/>
        <w:gridCol w:w="3390"/>
      </w:tblGrid>
      <w:tr w:rsidR="000D2B2E" w:rsidTr="008D639D">
        <w:trPr>
          <w:trHeight w:val="764"/>
        </w:trPr>
        <w:tc>
          <w:tcPr>
            <w:tcW w:w="3638" w:type="dxa"/>
            <w:vMerge w:val="restart"/>
          </w:tcPr>
          <w:p w:rsidR="000D2B2E" w:rsidRDefault="000D2B2E" w:rsidP="000D2B2E">
            <w:pPr>
              <w:rPr>
                <w:lang w:val="en-US"/>
              </w:rPr>
            </w:pPr>
          </w:p>
          <w:p w:rsidR="000D2B2E" w:rsidRDefault="000D2B2E" w:rsidP="000D2B2E">
            <w:pPr>
              <w:rPr>
                <w:lang w:val="en-US"/>
              </w:rPr>
            </w:pPr>
          </w:p>
          <w:p w:rsidR="000D2B2E" w:rsidRDefault="000D2B2E" w:rsidP="000D2B2E">
            <w:pPr>
              <w:rPr>
                <w:lang w:val="en-US"/>
              </w:rPr>
            </w:pPr>
          </w:p>
          <w:p w:rsidR="000D2B2E" w:rsidRDefault="00225A7E" w:rsidP="000D2B2E">
            <w:pPr>
              <w:rPr>
                <w:lang w:val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66944" behindDoc="0" locked="0" layoutInCell="1" allowOverlap="1" wp14:anchorId="3D96A5D5" wp14:editId="5764A7D5">
                  <wp:simplePos x="0" y="0"/>
                  <wp:positionH relativeFrom="page">
                    <wp:posOffset>290734</wp:posOffset>
                  </wp:positionH>
                  <wp:positionV relativeFrom="paragraph">
                    <wp:posOffset>34925</wp:posOffset>
                  </wp:positionV>
                  <wp:extent cx="1718945" cy="1718945"/>
                  <wp:effectExtent l="0" t="0" r="0" b="0"/>
                  <wp:wrapNone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D2B2E" w:rsidRDefault="000D2B2E" w:rsidP="000D2B2E">
            <w:pPr>
              <w:rPr>
                <w:lang w:val="en-US"/>
              </w:rPr>
            </w:pPr>
          </w:p>
          <w:p w:rsidR="000D2B2E" w:rsidRDefault="000D2B2E" w:rsidP="000D2B2E">
            <w:pPr>
              <w:rPr>
                <w:lang w:val="en-US"/>
              </w:rPr>
            </w:pPr>
          </w:p>
          <w:p w:rsidR="000D2B2E" w:rsidRDefault="000D2B2E" w:rsidP="000D2B2E">
            <w:pPr>
              <w:rPr>
                <w:lang w:val="en-US"/>
              </w:rPr>
            </w:pPr>
          </w:p>
          <w:p w:rsidR="000D2B2E" w:rsidRDefault="000D2B2E" w:rsidP="000D2B2E">
            <w:pPr>
              <w:rPr>
                <w:lang w:val="en-US"/>
              </w:rPr>
            </w:pPr>
          </w:p>
          <w:p w:rsidR="00225A7E" w:rsidRDefault="00225A7E" w:rsidP="000D2B2E">
            <w:pPr>
              <w:jc w:val="center"/>
              <w:rPr>
                <w:lang w:val="en-US"/>
              </w:rPr>
            </w:pPr>
          </w:p>
          <w:p w:rsidR="00225A7E" w:rsidRDefault="00225A7E" w:rsidP="000D2B2E">
            <w:pPr>
              <w:jc w:val="center"/>
              <w:rPr>
                <w:lang w:val="en-US"/>
              </w:rPr>
            </w:pPr>
          </w:p>
          <w:p w:rsidR="00225A7E" w:rsidRDefault="00225A7E" w:rsidP="000D2B2E">
            <w:pPr>
              <w:jc w:val="center"/>
              <w:rPr>
                <w:lang w:val="en-US"/>
              </w:rPr>
            </w:pPr>
          </w:p>
          <w:p w:rsidR="000D2B2E" w:rsidRDefault="001B4F4C" w:rsidP="000D2B2E">
            <w:pPr>
              <w:jc w:val="center"/>
              <w:rPr>
                <w:lang w:val="en-US" w:eastAsia="en-US"/>
              </w:rPr>
            </w:pPr>
            <w:r>
              <w:rPr>
                <w:rFonts w:hint="eastAsia"/>
                <w:lang w:val="en-US" w:eastAsia="zh-HK"/>
              </w:rPr>
              <w:t>學</w:t>
            </w:r>
            <w:r>
              <w:rPr>
                <w:rFonts w:hint="eastAsia"/>
                <w:lang w:val="en-US"/>
              </w:rPr>
              <w:t>校</w:t>
            </w:r>
            <w:r>
              <w:rPr>
                <w:rFonts w:hint="eastAsia"/>
                <w:lang w:val="en-US" w:eastAsia="zh-HK"/>
              </w:rPr>
              <w:t>蓋章</w:t>
            </w:r>
          </w:p>
        </w:tc>
        <w:tc>
          <w:tcPr>
            <w:tcW w:w="2032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0D2B2E" w:rsidRDefault="00ED42EE" w:rsidP="00ED42E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</w:t>
            </w:r>
            <w:r>
              <w:rPr>
                <w:rFonts w:hint="eastAsia"/>
                <w:color w:val="auto"/>
                <w:sz w:val="24"/>
              </w:rPr>
              <w:t>長</w:t>
            </w:r>
            <w:r>
              <w:rPr>
                <w:rFonts w:hint="eastAsia"/>
                <w:color w:val="auto"/>
                <w:sz w:val="24"/>
                <w:lang w:eastAsia="zh-HK"/>
              </w:rPr>
              <w:t>簽</w:t>
            </w:r>
            <w:r>
              <w:rPr>
                <w:rFonts w:hint="eastAsia"/>
                <w:color w:val="auto"/>
                <w:sz w:val="24"/>
              </w:rPr>
              <w:t>署</w:t>
            </w:r>
          </w:p>
        </w:tc>
        <w:tc>
          <w:tcPr>
            <w:tcW w:w="3390" w:type="dxa"/>
          </w:tcPr>
          <w:p w:rsidR="000D2B2E" w:rsidRP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8D639D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ED42EE" w:rsidP="00ED42E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</w:t>
            </w:r>
            <w:r>
              <w:rPr>
                <w:rFonts w:hint="eastAsia"/>
                <w:color w:val="auto"/>
                <w:sz w:val="24"/>
              </w:rPr>
              <w:t>長</w:t>
            </w:r>
            <w:r>
              <w:rPr>
                <w:rFonts w:hint="eastAsia"/>
                <w:color w:val="auto"/>
                <w:sz w:val="24"/>
                <w:lang w:eastAsia="zh-HK"/>
              </w:rPr>
              <w:t>姓</w:t>
            </w:r>
            <w:r>
              <w:rPr>
                <w:rFonts w:hint="eastAsia"/>
                <w:color w:val="auto"/>
                <w:sz w:val="24"/>
              </w:rPr>
              <w:t>名</w:t>
            </w:r>
          </w:p>
        </w:tc>
        <w:tc>
          <w:tcPr>
            <w:tcW w:w="3390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8D639D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36405E" w:rsidP="0036405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電</w:t>
            </w:r>
            <w:r>
              <w:rPr>
                <w:rFonts w:hint="eastAsia"/>
                <w:color w:val="auto"/>
                <w:sz w:val="24"/>
              </w:rPr>
              <w:t>話</w:t>
            </w:r>
          </w:p>
        </w:tc>
        <w:tc>
          <w:tcPr>
            <w:tcW w:w="3390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8D639D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36405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傳真</w:t>
            </w:r>
          </w:p>
        </w:tc>
        <w:tc>
          <w:tcPr>
            <w:tcW w:w="3390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8D639D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032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36405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日期</w:t>
            </w:r>
          </w:p>
        </w:tc>
        <w:tc>
          <w:tcPr>
            <w:tcW w:w="3390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 w:rsidR="00193730">
              <w:rPr>
                <w:rFonts w:hint="eastAsia"/>
                <w:color w:val="auto"/>
                <w:sz w:val="24"/>
              </w:rPr>
              <w:t xml:space="preserve">　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</w:tbl>
    <w:p w:rsidR="00CD3970" w:rsidRDefault="00CD3970" w:rsidP="00C22B98">
      <w:pPr>
        <w:tabs>
          <w:tab w:val="left" w:pos="539"/>
        </w:tabs>
        <w:spacing w:before="107"/>
        <w:rPr>
          <w:rFonts w:ascii="PMingLiU"/>
          <w:sz w:val="20"/>
        </w:rPr>
      </w:pPr>
    </w:p>
    <w:p w:rsidR="00ED3AD6" w:rsidRDefault="00F44A93" w:rsidP="00E23B54">
      <w:pPr>
        <w:tabs>
          <w:tab w:val="left" w:pos="539"/>
        </w:tabs>
        <w:spacing w:before="107"/>
        <w:rPr>
          <w:sz w:val="20"/>
          <w:lang w:eastAsia="zh-HK"/>
        </w:rPr>
      </w:pPr>
      <w:r>
        <w:rPr>
          <w:sz w:val="20"/>
        </w:rPr>
        <w:t>*</w:t>
      </w:r>
      <w:r>
        <w:rPr>
          <w:sz w:val="20"/>
        </w:rPr>
        <w:tab/>
      </w:r>
      <w:r w:rsidR="00422D14">
        <w:rPr>
          <w:rFonts w:hint="eastAsia"/>
          <w:sz w:val="20"/>
          <w:lang w:eastAsia="zh-HK"/>
        </w:rPr>
        <w:t>請刪去不適用者。</w:t>
      </w:r>
    </w:p>
    <w:p w:rsidR="00E23B54" w:rsidRPr="00422D14" w:rsidRDefault="00E23B54" w:rsidP="00E23B54">
      <w:pPr>
        <w:tabs>
          <w:tab w:val="left" w:pos="539"/>
        </w:tabs>
        <w:spacing w:before="107"/>
        <w:rPr>
          <w:b/>
          <w:sz w:val="20"/>
        </w:rPr>
      </w:pPr>
      <w:r>
        <w:rPr>
          <w:rFonts w:ascii="PMingLiU"/>
          <w:sz w:val="20"/>
        </w:rPr>
        <w:t>#</w:t>
      </w:r>
      <w:r>
        <w:rPr>
          <w:rFonts w:ascii="PMingLiU"/>
          <w:sz w:val="20"/>
        </w:rPr>
        <w:tab/>
      </w:r>
      <w:r w:rsidRPr="003E7D67">
        <w:rPr>
          <w:rFonts w:ascii="PMingLiU" w:hint="eastAsia"/>
          <w:sz w:val="20"/>
          <w:lang w:eastAsia="zh-HK"/>
        </w:rPr>
        <w:t>每組可</w:t>
      </w:r>
      <w:r w:rsidRPr="008D639D">
        <w:rPr>
          <w:rFonts w:hint="eastAsia"/>
          <w:sz w:val="20"/>
          <w:lang w:eastAsia="zh-HK"/>
        </w:rPr>
        <w:t>由</w:t>
      </w:r>
      <w:r w:rsidRPr="008D639D">
        <w:rPr>
          <w:sz w:val="20"/>
        </w:rPr>
        <w:t>1</w:t>
      </w:r>
      <w:r w:rsidRPr="008D639D">
        <w:rPr>
          <w:rFonts w:hint="eastAsia"/>
          <w:sz w:val="20"/>
          <w:lang w:eastAsia="zh-HK"/>
        </w:rPr>
        <w:t>至</w:t>
      </w:r>
      <w:r w:rsidRPr="008D639D">
        <w:rPr>
          <w:sz w:val="20"/>
        </w:rPr>
        <w:t>3</w:t>
      </w:r>
      <w:r w:rsidRPr="008D639D">
        <w:rPr>
          <w:rFonts w:hint="eastAsia"/>
          <w:sz w:val="20"/>
          <w:lang w:eastAsia="zh-HK"/>
        </w:rPr>
        <w:t>名學生</w:t>
      </w:r>
      <w:r w:rsidRPr="003E7D67">
        <w:rPr>
          <w:rFonts w:ascii="PMingLiU" w:hint="eastAsia"/>
          <w:sz w:val="20"/>
          <w:lang w:eastAsia="zh-HK"/>
        </w:rPr>
        <w:t>組成。</w:t>
      </w:r>
    </w:p>
    <w:p w:rsidR="000B7BF4" w:rsidRPr="00C4424B" w:rsidRDefault="000B7BF4" w:rsidP="00C22B98">
      <w:pPr>
        <w:tabs>
          <w:tab w:val="left" w:pos="539"/>
        </w:tabs>
        <w:spacing w:before="103"/>
        <w:ind w:left="112"/>
      </w:pPr>
    </w:p>
    <w:sectPr w:rsidR="000B7BF4" w:rsidRPr="00C4424B" w:rsidSect="007E1B14">
      <w:pgSz w:w="11906" w:h="16838" w:code="9"/>
      <w:pgMar w:top="1134" w:right="1133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4128" w:rsidRDefault="00F44128" w:rsidP="00C626CE">
      <w:r>
        <w:separator/>
      </w:r>
    </w:p>
  </w:endnote>
  <w:endnote w:type="continuationSeparator" w:id="0">
    <w:p w:rsidR="00F44128" w:rsidRDefault="00F44128" w:rsidP="00C62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4128" w:rsidRDefault="00F44128" w:rsidP="00C626CE">
      <w:r>
        <w:separator/>
      </w:r>
    </w:p>
  </w:footnote>
  <w:footnote w:type="continuationSeparator" w:id="0">
    <w:p w:rsidR="00F44128" w:rsidRDefault="00F44128" w:rsidP="00C62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C2B1F"/>
    <w:multiLevelType w:val="hybridMultilevel"/>
    <w:tmpl w:val="B12A0912"/>
    <w:lvl w:ilvl="0" w:tplc="BDDC2A0E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63713FF"/>
    <w:multiLevelType w:val="hybridMultilevel"/>
    <w:tmpl w:val="ED22D3A2"/>
    <w:lvl w:ilvl="0" w:tplc="94B08E56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CD62C92"/>
    <w:multiLevelType w:val="hybridMultilevel"/>
    <w:tmpl w:val="35AEC666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F073079"/>
    <w:multiLevelType w:val="hybridMultilevel"/>
    <w:tmpl w:val="9C421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5004A"/>
    <w:multiLevelType w:val="hybridMultilevel"/>
    <w:tmpl w:val="4FAC1192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F25C79CA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AA436DD"/>
    <w:multiLevelType w:val="hybridMultilevel"/>
    <w:tmpl w:val="62CCBBBC"/>
    <w:lvl w:ilvl="0" w:tplc="B4747E3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092481A"/>
    <w:multiLevelType w:val="hybridMultilevel"/>
    <w:tmpl w:val="A4946696"/>
    <w:lvl w:ilvl="0" w:tplc="60FE4406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7" w15:restartNumberingAfterBreak="0">
    <w:nsid w:val="26583FE4"/>
    <w:multiLevelType w:val="hybridMultilevel"/>
    <w:tmpl w:val="AF469D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8542923"/>
    <w:multiLevelType w:val="hybridMultilevel"/>
    <w:tmpl w:val="86D62396"/>
    <w:lvl w:ilvl="0" w:tplc="0409000F">
      <w:start w:val="1"/>
      <w:numFmt w:val="decimal"/>
      <w:lvlText w:val="%1."/>
      <w:lvlJc w:val="left"/>
      <w:pPr>
        <w:tabs>
          <w:tab w:val="num" w:pos="477"/>
        </w:tabs>
        <w:ind w:left="477" w:hanging="480"/>
      </w:pPr>
    </w:lvl>
    <w:lvl w:ilvl="1" w:tplc="A7CE0A08">
      <w:start w:val="1"/>
      <w:numFmt w:val="lowerRoman"/>
      <w:lvlText w:val="(%2)"/>
      <w:lvlJc w:val="left"/>
      <w:pPr>
        <w:tabs>
          <w:tab w:val="num" w:pos="1197"/>
        </w:tabs>
        <w:ind w:left="1197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37"/>
        </w:tabs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17"/>
        </w:tabs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97"/>
        </w:tabs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7"/>
        </w:tabs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57"/>
        </w:tabs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37"/>
        </w:tabs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17"/>
        </w:tabs>
        <w:ind w:left="4317" w:hanging="480"/>
      </w:pPr>
    </w:lvl>
  </w:abstractNum>
  <w:abstractNum w:abstractNumId="9" w15:restartNumberingAfterBreak="0">
    <w:nsid w:val="39C861A8"/>
    <w:multiLevelType w:val="hybridMultilevel"/>
    <w:tmpl w:val="BA9A2712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447A3BB7"/>
    <w:multiLevelType w:val="hybridMultilevel"/>
    <w:tmpl w:val="61940584"/>
    <w:lvl w:ilvl="0" w:tplc="ECCE18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1" w15:restartNumberingAfterBreak="0">
    <w:nsid w:val="492C5155"/>
    <w:multiLevelType w:val="hybridMultilevel"/>
    <w:tmpl w:val="D5DC0A58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8237490"/>
    <w:multiLevelType w:val="hybridMultilevel"/>
    <w:tmpl w:val="34FC33BC"/>
    <w:lvl w:ilvl="0" w:tplc="8AEE4B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CCC5209"/>
    <w:multiLevelType w:val="hybridMultilevel"/>
    <w:tmpl w:val="0B286F74"/>
    <w:lvl w:ilvl="0" w:tplc="289C3E52">
      <w:start w:val="2"/>
      <w:numFmt w:val="decimal"/>
      <w:lvlText w:val="%1."/>
      <w:lvlJc w:val="left"/>
      <w:pPr>
        <w:tabs>
          <w:tab w:val="num" w:pos="1440"/>
        </w:tabs>
        <w:ind w:left="1440" w:hanging="480"/>
      </w:pPr>
      <w:rPr>
        <w:rFonts w:hint="eastAsia"/>
        <w:color w:val="auto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4" w15:restartNumberingAfterBreak="0">
    <w:nsid w:val="5E6E65BE"/>
    <w:multiLevelType w:val="multilevel"/>
    <w:tmpl w:val="CF7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0DA59B9"/>
    <w:multiLevelType w:val="hybridMultilevel"/>
    <w:tmpl w:val="39723756"/>
    <w:lvl w:ilvl="0" w:tplc="6624097C">
      <w:start w:val="2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5"/>
  </w:num>
  <w:num w:numId="2">
    <w:abstractNumId w:val="13"/>
  </w:num>
  <w:num w:numId="3">
    <w:abstractNumId w:val="8"/>
  </w:num>
  <w:num w:numId="4">
    <w:abstractNumId w:val="12"/>
  </w:num>
  <w:num w:numId="5">
    <w:abstractNumId w:val="9"/>
  </w:num>
  <w:num w:numId="6">
    <w:abstractNumId w:val="2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4"/>
  </w:num>
  <w:num w:numId="12">
    <w:abstractNumId w:val="14"/>
  </w:num>
  <w:num w:numId="13">
    <w:abstractNumId w:val="3"/>
  </w:num>
  <w:num w:numId="14">
    <w:abstractNumId w:val="0"/>
  </w:num>
  <w:num w:numId="15">
    <w:abstractNumId w:val="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jAzNTe1sDQ3tDRS0lEKTi0uzszPAykwqgUA7HFrUywAAAA="/>
  </w:docVars>
  <w:rsids>
    <w:rsidRoot w:val="00D14850"/>
    <w:rsid w:val="0000137B"/>
    <w:rsid w:val="000079A5"/>
    <w:rsid w:val="000254BA"/>
    <w:rsid w:val="000310FD"/>
    <w:rsid w:val="0003533A"/>
    <w:rsid w:val="000358DA"/>
    <w:rsid w:val="00036E35"/>
    <w:rsid w:val="00047C8F"/>
    <w:rsid w:val="000533A5"/>
    <w:rsid w:val="00061519"/>
    <w:rsid w:val="00062D04"/>
    <w:rsid w:val="0007299B"/>
    <w:rsid w:val="0007468B"/>
    <w:rsid w:val="00083C5D"/>
    <w:rsid w:val="00095988"/>
    <w:rsid w:val="000A4A64"/>
    <w:rsid w:val="000A5510"/>
    <w:rsid w:val="000B7BF4"/>
    <w:rsid w:val="000C64C6"/>
    <w:rsid w:val="000D27BF"/>
    <w:rsid w:val="000D2B2E"/>
    <w:rsid w:val="000E07FD"/>
    <w:rsid w:val="000E1995"/>
    <w:rsid w:val="000E6466"/>
    <w:rsid w:val="000E7532"/>
    <w:rsid w:val="000F08E9"/>
    <w:rsid w:val="000F5E59"/>
    <w:rsid w:val="00101D22"/>
    <w:rsid w:val="001037D1"/>
    <w:rsid w:val="00104668"/>
    <w:rsid w:val="00104C77"/>
    <w:rsid w:val="00106EFB"/>
    <w:rsid w:val="00111D4C"/>
    <w:rsid w:val="00120A86"/>
    <w:rsid w:val="00121F41"/>
    <w:rsid w:val="001228F2"/>
    <w:rsid w:val="00132AF3"/>
    <w:rsid w:val="00140D68"/>
    <w:rsid w:val="0014142B"/>
    <w:rsid w:val="0014530F"/>
    <w:rsid w:val="00152426"/>
    <w:rsid w:val="00152FBE"/>
    <w:rsid w:val="00161EA4"/>
    <w:rsid w:val="00165B37"/>
    <w:rsid w:val="00172F7F"/>
    <w:rsid w:val="00174CE6"/>
    <w:rsid w:val="001758B5"/>
    <w:rsid w:val="0018593D"/>
    <w:rsid w:val="001907AF"/>
    <w:rsid w:val="001907FD"/>
    <w:rsid w:val="00191EB0"/>
    <w:rsid w:val="00193730"/>
    <w:rsid w:val="00193BAE"/>
    <w:rsid w:val="001950EE"/>
    <w:rsid w:val="001A466B"/>
    <w:rsid w:val="001A6348"/>
    <w:rsid w:val="001B4441"/>
    <w:rsid w:val="001B4F4C"/>
    <w:rsid w:val="001B5F3D"/>
    <w:rsid w:val="001B72CC"/>
    <w:rsid w:val="001C1C65"/>
    <w:rsid w:val="001C36A2"/>
    <w:rsid w:val="001C52F6"/>
    <w:rsid w:val="001D4F43"/>
    <w:rsid w:val="001E15D3"/>
    <w:rsid w:val="001E46F3"/>
    <w:rsid w:val="001F4DF7"/>
    <w:rsid w:val="00200123"/>
    <w:rsid w:val="00204D4C"/>
    <w:rsid w:val="00213431"/>
    <w:rsid w:val="002224E4"/>
    <w:rsid w:val="00225A7E"/>
    <w:rsid w:val="002374A4"/>
    <w:rsid w:val="00240C55"/>
    <w:rsid w:val="00245B16"/>
    <w:rsid w:val="00245BA1"/>
    <w:rsid w:val="00263198"/>
    <w:rsid w:val="00280857"/>
    <w:rsid w:val="0028561C"/>
    <w:rsid w:val="002A5277"/>
    <w:rsid w:val="002A6B58"/>
    <w:rsid w:val="002C0432"/>
    <w:rsid w:val="002C1A15"/>
    <w:rsid w:val="002C20F9"/>
    <w:rsid w:val="002C4256"/>
    <w:rsid w:val="002C4F20"/>
    <w:rsid w:val="002C6005"/>
    <w:rsid w:val="002C6721"/>
    <w:rsid w:val="002D0BDA"/>
    <w:rsid w:val="002D5F24"/>
    <w:rsid w:val="002E5DD4"/>
    <w:rsid w:val="002E68FF"/>
    <w:rsid w:val="002F0AF7"/>
    <w:rsid w:val="002F0BE3"/>
    <w:rsid w:val="002F2B5D"/>
    <w:rsid w:val="00316FF9"/>
    <w:rsid w:val="003215B5"/>
    <w:rsid w:val="00327EE1"/>
    <w:rsid w:val="003312E7"/>
    <w:rsid w:val="003332CC"/>
    <w:rsid w:val="00333B53"/>
    <w:rsid w:val="003379E1"/>
    <w:rsid w:val="00340F60"/>
    <w:rsid w:val="00343DD5"/>
    <w:rsid w:val="00352285"/>
    <w:rsid w:val="0035533A"/>
    <w:rsid w:val="003560C0"/>
    <w:rsid w:val="00357CD2"/>
    <w:rsid w:val="003601A7"/>
    <w:rsid w:val="00360419"/>
    <w:rsid w:val="003615EB"/>
    <w:rsid w:val="00361F08"/>
    <w:rsid w:val="0036405E"/>
    <w:rsid w:val="00377BA0"/>
    <w:rsid w:val="00382148"/>
    <w:rsid w:val="003847C7"/>
    <w:rsid w:val="00396B6B"/>
    <w:rsid w:val="003A2F50"/>
    <w:rsid w:val="003B049D"/>
    <w:rsid w:val="003C3607"/>
    <w:rsid w:val="003C44E6"/>
    <w:rsid w:val="003C482D"/>
    <w:rsid w:val="003D31A0"/>
    <w:rsid w:val="003D6773"/>
    <w:rsid w:val="003D74D1"/>
    <w:rsid w:val="003E7CDF"/>
    <w:rsid w:val="003E7D67"/>
    <w:rsid w:val="003F16EC"/>
    <w:rsid w:val="003F3EFF"/>
    <w:rsid w:val="00416883"/>
    <w:rsid w:val="00422D14"/>
    <w:rsid w:val="004231C8"/>
    <w:rsid w:val="00425B7A"/>
    <w:rsid w:val="00433860"/>
    <w:rsid w:val="004344E8"/>
    <w:rsid w:val="004439A1"/>
    <w:rsid w:val="0044567E"/>
    <w:rsid w:val="00454ED5"/>
    <w:rsid w:val="00456799"/>
    <w:rsid w:val="00464724"/>
    <w:rsid w:val="00466F21"/>
    <w:rsid w:val="00480D81"/>
    <w:rsid w:val="004846C8"/>
    <w:rsid w:val="0048603E"/>
    <w:rsid w:val="00492BF9"/>
    <w:rsid w:val="0049731B"/>
    <w:rsid w:val="004A367E"/>
    <w:rsid w:val="004A47BE"/>
    <w:rsid w:val="004B0C5C"/>
    <w:rsid w:val="004B3A96"/>
    <w:rsid w:val="004B3FC1"/>
    <w:rsid w:val="004C097E"/>
    <w:rsid w:val="004C0D0B"/>
    <w:rsid w:val="004C63B1"/>
    <w:rsid w:val="004E23D5"/>
    <w:rsid w:val="004E2AA7"/>
    <w:rsid w:val="004E371C"/>
    <w:rsid w:val="004E41EE"/>
    <w:rsid w:val="004E667E"/>
    <w:rsid w:val="004E6CFC"/>
    <w:rsid w:val="004F6628"/>
    <w:rsid w:val="004F6B77"/>
    <w:rsid w:val="00500CF1"/>
    <w:rsid w:val="0050330A"/>
    <w:rsid w:val="00503611"/>
    <w:rsid w:val="00504389"/>
    <w:rsid w:val="005065D6"/>
    <w:rsid w:val="00511941"/>
    <w:rsid w:val="00512DEA"/>
    <w:rsid w:val="00550DA2"/>
    <w:rsid w:val="005639E4"/>
    <w:rsid w:val="00564466"/>
    <w:rsid w:val="005735C0"/>
    <w:rsid w:val="0057417B"/>
    <w:rsid w:val="00574456"/>
    <w:rsid w:val="0057531C"/>
    <w:rsid w:val="00582989"/>
    <w:rsid w:val="005831C4"/>
    <w:rsid w:val="0058488F"/>
    <w:rsid w:val="00594D6C"/>
    <w:rsid w:val="00596A45"/>
    <w:rsid w:val="00597C1F"/>
    <w:rsid w:val="005A6166"/>
    <w:rsid w:val="005B0842"/>
    <w:rsid w:val="005B3573"/>
    <w:rsid w:val="005B4ADC"/>
    <w:rsid w:val="005B5255"/>
    <w:rsid w:val="005C4C89"/>
    <w:rsid w:val="005D1F99"/>
    <w:rsid w:val="005D771B"/>
    <w:rsid w:val="005E6F1D"/>
    <w:rsid w:val="005F0F03"/>
    <w:rsid w:val="005F2DD5"/>
    <w:rsid w:val="005F51B9"/>
    <w:rsid w:val="005F7486"/>
    <w:rsid w:val="00601261"/>
    <w:rsid w:val="006057FB"/>
    <w:rsid w:val="00610E4D"/>
    <w:rsid w:val="0061782F"/>
    <w:rsid w:val="00621A9E"/>
    <w:rsid w:val="006232F4"/>
    <w:rsid w:val="00623C32"/>
    <w:rsid w:val="00631D45"/>
    <w:rsid w:val="00642E6B"/>
    <w:rsid w:val="0064535D"/>
    <w:rsid w:val="006510F7"/>
    <w:rsid w:val="00670EC8"/>
    <w:rsid w:val="006903BB"/>
    <w:rsid w:val="00692DA2"/>
    <w:rsid w:val="00697464"/>
    <w:rsid w:val="006A0F16"/>
    <w:rsid w:val="006B1853"/>
    <w:rsid w:val="006B6CE1"/>
    <w:rsid w:val="006B7C50"/>
    <w:rsid w:val="006C2E8A"/>
    <w:rsid w:val="006C4A1E"/>
    <w:rsid w:val="006D2E77"/>
    <w:rsid w:val="006D4759"/>
    <w:rsid w:val="006E0A25"/>
    <w:rsid w:val="006E4EE2"/>
    <w:rsid w:val="006F06E0"/>
    <w:rsid w:val="006F30FF"/>
    <w:rsid w:val="006F55FA"/>
    <w:rsid w:val="00703000"/>
    <w:rsid w:val="0070602D"/>
    <w:rsid w:val="00711346"/>
    <w:rsid w:val="00720B82"/>
    <w:rsid w:val="0073486B"/>
    <w:rsid w:val="00743C8D"/>
    <w:rsid w:val="00751B78"/>
    <w:rsid w:val="00756B52"/>
    <w:rsid w:val="007704DD"/>
    <w:rsid w:val="007727DF"/>
    <w:rsid w:val="00776A43"/>
    <w:rsid w:val="00786836"/>
    <w:rsid w:val="007A6A8C"/>
    <w:rsid w:val="007B07F1"/>
    <w:rsid w:val="007B5F05"/>
    <w:rsid w:val="007C401D"/>
    <w:rsid w:val="007C5919"/>
    <w:rsid w:val="007D2571"/>
    <w:rsid w:val="007D78A2"/>
    <w:rsid w:val="007E0591"/>
    <w:rsid w:val="007E05EC"/>
    <w:rsid w:val="007E199F"/>
    <w:rsid w:val="007E1B14"/>
    <w:rsid w:val="007E3767"/>
    <w:rsid w:val="007E7E68"/>
    <w:rsid w:val="007F1670"/>
    <w:rsid w:val="007F1A62"/>
    <w:rsid w:val="007F35EF"/>
    <w:rsid w:val="007F4600"/>
    <w:rsid w:val="00823049"/>
    <w:rsid w:val="008248A7"/>
    <w:rsid w:val="0082593B"/>
    <w:rsid w:val="00831EDA"/>
    <w:rsid w:val="00832504"/>
    <w:rsid w:val="00833057"/>
    <w:rsid w:val="00845638"/>
    <w:rsid w:val="00846DE0"/>
    <w:rsid w:val="00851C09"/>
    <w:rsid w:val="00853ECF"/>
    <w:rsid w:val="008649E9"/>
    <w:rsid w:val="00866C96"/>
    <w:rsid w:val="00867933"/>
    <w:rsid w:val="00871DEA"/>
    <w:rsid w:val="0087662E"/>
    <w:rsid w:val="00882B15"/>
    <w:rsid w:val="008868EE"/>
    <w:rsid w:val="0089084C"/>
    <w:rsid w:val="00890D9A"/>
    <w:rsid w:val="008A1797"/>
    <w:rsid w:val="008A47EF"/>
    <w:rsid w:val="008A5F8E"/>
    <w:rsid w:val="008A72C1"/>
    <w:rsid w:val="008C4264"/>
    <w:rsid w:val="008D3941"/>
    <w:rsid w:val="008D639D"/>
    <w:rsid w:val="008F3069"/>
    <w:rsid w:val="008F36A7"/>
    <w:rsid w:val="008F6D36"/>
    <w:rsid w:val="008F750A"/>
    <w:rsid w:val="00904FE1"/>
    <w:rsid w:val="00921B99"/>
    <w:rsid w:val="009312FF"/>
    <w:rsid w:val="0093146C"/>
    <w:rsid w:val="00932B1B"/>
    <w:rsid w:val="00936538"/>
    <w:rsid w:val="00952D73"/>
    <w:rsid w:val="009552BE"/>
    <w:rsid w:val="009557A0"/>
    <w:rsid w:val="00964307"/>
    <w:rsid w:val="00973FC2"/>
    <w:rsid w:val="00975633"/>
    <w:rsid w:val="009806B8"/>
    <w:rsid w:val="009818E3"/>
    <w:rsid w:val="009867B8"/>
    <w:rsid w:val="009927E6"/>
    <w:rsid w:val="009967BC"/>
    <w:rsid w:val="009A050B"/>
    <w:rsid w:val="009A4439"/>
    <w:rsid w:val="009A4C2F"/>
    <w:rsid w:val="009B0C4F"/>
    <w:rsid w:val="009B2AC5"/>
    <w:rsid w:val="009B3741"/>
    <w:rsid w:val="009B628F"/>
    <w:rsid w:val="009C2F54"/>
    <w:rsid w:val="009C3809"/>
    <w:rsid w:val="009C7D37"/>
    <w:rsid w:val="009D3F78"/>
    <w:rsid w:val="009D6ACB"/>
    <w:rsid w:val="009D7A0F"/>
    <w:rsid w:val="009E7625"/>
    <w:rsid w:val="009F23D3"/>
    <w:rsid w:val="009F3FD9"/>
    <w:rsid w:val="009F57E5"/>
    <w:rsid w:val="009F6E85"/>
    <w:rsid w:val="009F760E"/>
    <w:rsid w:val="00A01066"/>
    <w:rsid w:val="00A02DAF"/>
    <w:rsid w:val="00A051E4"/>
    <w:rsid w:val="00A15409"/>
    <w:rsid w:val="00A155CD"/>
    <w:rsid w:val="00A259A3"/>
    <w:rsid w:val="00A30143"/>
    <w:rsid w:val="00A31C76"/>
    <w:rsid w:val="00A47621"/>
    <w:rsid w:val="00A54B48"/>
    <w:rsid w:val="00A579D3"/>
    <w:rsid w:val="00A61C2E"/>
    <w:rsid w:val="00A63916"/>
    <w:rsid w:val="00A652C2"/>
    <w:rsid w:val="00A66174"/>
    <w:rsid w:val="00A66AFE"/>
    <w:rsid w:val="00A66E9C"/>
    <w:rsid w:val="00A72400"/>
    <w:rsid w:val="00A73749"/>
    <w:rsid w:val="00A7737F"/>
    <w:rsid w:val="00A81B36"/>
    <w:rsid w:val="00AB7D11"/>
    <w:rsid w:val="00AC3BF3"/>
    <w:rsid w:val="00AC72A5"/>
    <w:rsid w:val="00AD5A68"/>
    <w:rsid w:val="00AD6196"/>
    <w:rsid w:val="00AD62AD"/>
    <w:rsid w:val="00AE2287"/>
    <w:rsid w:val="00AE5D17"/>
    <w:rsid w:val="00AF10DA"/>
    <w:rsid w:val="00AF2DAD"/>
    <w:rsid w:val="00AF6DCA"/>
    <w:rsid w:val="00AF7982"/>
    <w:rsid w:val="00B026EE"/>
    <w:rsid w:val="00B07E3F"/>
    <w:rsid w:val="00B11AB4"/>
    <w:rsid w:val="00B17960"/>
    <w:rsid w:val="00B2697A"/>
    <w:rsid w:val="00B3568C"/>
    <w:rsid w:val="00B40125"/>
    <w:rsid w:val="00B4183E"/>
    <w:rsid w:val="00B46EA6"/>
    <w:rsid w:val="00B55225"/>
    <w:rsid w:val="00B703AB"/>
    <w:rsid w:val="00B755F6"/>
    <w:rsid w:val="00B7641B"/>
    <w:rsid w:val="00B76995"/>
    <w:rsid w:val="00B81C65"/>
    <w:rsid w:val="00B82C13"/>
    <w:rsid w:val="00B866E0"/>
    <w:rsid w:val="00B933B2"/>
    <w:rsid w:val="00B95F92"/>
    <w:rsid w:val="00BA2824"/>
    <w:rsid w:val="00BA2FF6"/>
    <w:rsid w:val="00BA5AD4"/>
    <w:rsid w:val="00BB0D18"/>
    <w:rsid w:val="00BB2146"/>
    <w:rsid w:val="00BB7CFD"/>
    <w:rsid w:val="00BC3D2C"/>
    <w:rsid w:val="00BD54DE"/>
    <w:rsid w:val="00BE0A8D"/>
    <w:rsid w:val="00BE2643"/>
    <w:rsid w:val="00BE2DFB"/>
    <w:rsid w:val="00BF5ACE"/>
    <w:rsid w:val="00BF7782"/>
    <w:rsid w:val="00BF7FF6"/>
    <w:rsid w:val="00C02BAA"/>
    <w:rsid w:val="00C17364"/>
    <w:rsid w:val="00C200A8"/>
    <w:rsid w:val="00C22B98"/>
    <w:rsid w:val="00C24782"/>
    <w:rsid w:val="00C32B20"/>
    <w:rsid w:val="00C33056"/>
    <w:rsid w:val="00C37017"/>
    <w:rsid w:val="00C4346F"/>
    <w:rsid w:val="00C4424B"/>
    <w:rsid w:val="00C626CE"/>
    <w:rsid w:val="00C67A7C"/>
    <w:rsid w:val="00C67C32"/>
    <w:rsid w:val="00C70ACA"/>
    <w:rsid w:val="00C77691"/>
    <w:rsid w:val="00C84E6D"/>
    <w:rsid w:val="00C85A03"/>
    <w:rsid w:val="00C868A0"/>
    <w:rsid w:val="00C86A04"/>
    <w:rsid w:val="00C870BC"/>
    <w:rsid w:val="00C91BFB"/>
    <w:rsid w:val="00CA6E03"/>
    <w:rsid w:val="00CB111D"/>
    <w:rsid w:val="00CC6893"/>
    <w:rsid w:val="00CC78F7"/>
    <w:rsid w:val="00CD3970"/>
    <w:rsid w:val="00CD4268"/>
    <w:rsid w:val="00CE3878"/>
    <w:rsid w:val="00CE3FC0"/>
    <w:rsid w:val="00CE4C5E"/>
    <w:rsid w:val="00CE7E05"/>
    <w:rsid w:val="00CF2A37"/>
    <w:rsid w:val="00CF5464"/>
    <w:rsid w:val="00D04F2E"/>
    <w:rsid w:val="00D14850"/>
    <w:rsid w:val="00D230C8"/>
    <w:rsid w:val="00D25C07"/>
    <w:rsid w:val="00D30146"/>
    <w:rsid w:val="00D305BD"/>
    <w:rsid w:val="00D310CC"/>
    <w:rsid w:val="00D341BB"/>
    <w:rsid w:val="00D34A9E"/>
    <w:rsid w:val="00D35162"/>
    <w:rsid w:val="00D373BB"/>
    <w:rsid w:val="00D43585"/>
    <w:rsid w:val="00D4632C"/>
    <w:rsid w:val="00D4753C"/>
    <w:rsid w:val="00D6127F"/>
    <w:rsid w:val="00D6160B"/>
    <w:rsid w:val="00D63FEA"/>
    <w:rsid w:val="00D83A44"/>
    <w:rsid w:val="00D864F9"/>
    <w:rsid w:val="00D9077A"/>
    <w:rsid w:val="00D929A3"/>
    <w:rsid w:val="00D9343C"/>
    <w:rsid w:val="00D935A2"/>
    <w:rsid w:val="00D95940"/>
    <w:rsid w:val="00D95D1B"/>
    <w:rsid w:val="00DA0410"/>
    <w:rsid w:val="00DA0666"/>
    <w:rsid w:val="00DA19E0"/>
    <w:rsid w:val="00DA330E"/>
    <w:rsid w:val="00DB3017"/>
    <w:rsid w:val="00DC1AC7"/>
    <w:rsid w:val="00DC3303"/>
    <w:rsid w:val="00DC33D3"/>
    <w:rsid w:val="00DC638E"/>
    <w:rsid w:val="00DD6A04"/>
    <w:rsid w:val="00DE0662"/>
    <w:rsid w:val="00DE7725"/>
    <w:rsid w:val="00DE7A2A"/>
    <w:rsid w:val="00DF727B"/>
    <w:rsid w:val="00E0435F"/>
    <w:rsid w:val="00E052BB"/>
    <w:rsid w:val="00E05589"/>
    <w:rsid w:val="00E0657E"/>
    <w:rsid w:val="00E16430"/>
    <w:rsid w:val="00E23B54"/>
    <w:rsid w:val="00E2761A"/>
    <w:rsid w:val="00E30292"/>
    <w:rsid w:val="00E340EF"/>
    <w:rsid w:val="00E4077C"/>
    <w:rsid w:val="00E43261"/>
    <w:rsid w:val="00E43FD5"/>
    <w:rsid w:val="00E46198"/>
    <w:rsid w:val="00E7277F"/>
    <w:rsid w:val="00E73523"/>
    <w:rsid w:val="00E75E22"/>
    <w:rsid w:val="00E7775D"/>
    <w:rsid w:val="00E92F37"/>
    <w:rsid w:val="00E965FE"/>
    <w:rsid w:val="00EA1343"/>
    <w:rsid w:val="00EB0D8C"/>
    <w:rsid w:val="00EB1FA8"/>
    <w:rsid w:val="00EC0911"/>
    <w:rsid w:val="00ED3AD6"/>
    <w:rsid w:val="00ED40A2"/>
    <w:rsid w:val="00ED42EE"/>
    <w:rsid w:val="00ED65EC"/>
    <w:rsid w:val="00EE1196"/>
    <w:rsid w:val="00EE62B9"/>
    <w:rsid w:val="00EF0026"/>
    <w:rsid w:val="00EF00CB"/>
    <w:rsid w:val="00EF18C0"/>
    <w:rsid w:val="00EF513D"/>
    <w:rsid w:val="00EF7AED"/>
    <w:rsid w:val="00F03D73"/>
    <w:rsid w:val="00F1092D"/>
    <w:rsid w:val="00F10B05"/>
    <w:rsid w:val="00F11A7A"/>
    <w:rsid w:val="00F25738"/>
    <w:rsid w:val="00F43160"/>
    <w:rsid w:val="00F44128"/>
    <w:rsid w:val="00F44A93"/>
    <w:rsid w:val="00F47DFF"/>
    <w:rsid w:val="00F52215"/>
    <w:rsid w:val="00F55A88"/>
    <w:rsid w:val="00F55C7B"/>
    <w:rsid w:val="00F748FB"/>
    <w:rsid w:val="00F81678"/>
    <w:rsid w:val="00F86089"/>
    <w:rsid w:val="00F864DD"/>
    <w:rsid w:val="00F950D8"/>
    <w:rsid w:val="00F96679"/>
    <w:rsid w:val="00F977E7"/>
    <w:rsid w:val="00FA21D1"/>
    <w:rsid w:val="00FA35D4"/>
    <w:rsid w:val="00FA38A7"/>
    <w:rsid w:val="00FA3B63"/>
    <w:rsid w:val="00FA4F27"/>
    <w:rsid w:val="00FA6F70"/>
    <w:rsid w:val="00FB25FF"/>
    <w:rsid w:val="00FB3A9C"/>
    <w:rsid w:val="00FB663C"/>
    <w:rsid w:val="00FC2F08"/>
    <w:rsid w:val="00FC3B04"/>
    <w:rsid w:val="00FD3853"/>
    <w:rsid w:val="00FD5FAC"/>
    <w:rsid w:val="00FE5603"/>
    <w:rsid w:val="00FE6664"/>
    <w:rsid w:val="00FE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05166F"/>
  <w15:chartTrackingRefBased/>
  <w15:docId w15:val="{A69B5270-2C4D-4F35-AF92-F516B4268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1"/>
    <w:qFormat/>
    <w:pPr>
      <w:keepNext/>
      <w:widowControl/>
      <w:overflowPunct w:val="0"/>
      <w:autoSpaceDE w:val="0"/>
      <w:autoSpaceDN w:val="0"/>
      <w:adjustRightInd w:val="0"/>
      <w:ind w:right="752"/>
      <w:jc w:val="both"/>
      <w:textAlignment w:val="baseline"/>
      <w:outlineLvl w:val="0"/>
    </w:pPr>
    <w:rPr>
      <w:rFonts w:eastAsia="MingLiU"/>
      <w:b/>
      <w:kern w:val="0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snapToGrid w:val="0"/>
      <w:spacing w:line="300" w:lineRule="auto"/>
      <w:jc w:val="both"/>
      <w:outlineLvl w:val="1"/>
    </w:pPr>
    <w:rPr>
      <w:b/>
      <w:bCs/>
      <w:color w:val="000000"/>
      <w:lang w:val="en-US"/>
    </w:rPr>
  </w:style>
  <w:style w:type="paragraph" w:styleId="Heading3">
    <w:name w:val="heading 3"/>
    <w:basedOn w:val="Normal"/>
    <w:next w:val="NormalIndent"/>
    <w:qFormat/>
    <w:pPr>
      <w:keepNext/>
      <w:widowControl/>
      <w:overflowPunct w:val="0"/>
      <w:autoSpaceDE w:val="0"/>
      <w:autoSpaceDN w:val="0"/>
      <w:adjustRightInd w:val="0"/>
      <w:jc w:val="both"/>
      <w:textAlignment w:val="baseline"/>
      <w:outlineLvl w:val="2"/>
    </w:pPr>
    <w:rPr>
      <w:rFonts w:eastAsia="MingLiU"/>
      <w:b/>
      <w:kern w:val="0"/>
      <w:szCs w:val="20"/>
      <w:lang w:val="en-US"/>
    </w:rPr>
  </w:style>
  <w:style w:type="paragraph" w:styleId="Heading4">
    <w:name w:val="heading 4"/>
    <w:basedOn w:val="Normal"/>
    <w:next w:val="Normal"/>
    <w:qFormat/>
    <w:pPr>
      <w:keepNext/>
      <w:snapToGrid w:val="0"/>
      <w:spacing w:line="300" w:lineRule="auto"/>
      <w:jc w:val="both"/>
      <w:outlineLvl w:val="3"/>
    </w:pPr>
    <w:rPr>
      <w:b/>
      <w:bCs/>
      <w:i/>
      <w:iCs/>
      <w:color w:val="000000"/>
      <w:lang w:val="en-US"/>
    </w:rPr>
  </w:style>
  <w:style w:type="paragraph" w:styleId="Heading5">
    <w:name w:val="heading 5"/>
    <w:basedOn w:val="Normal"/>
    <w:next w:val="Normal"/>
    <w:qFormat/>
    <w:pPr>
      <w:keepNext/>
      <w:snapToGrid w:val="0"/>
      <w:spacing w:line="300" w:lineRule="auto"/>
      <w:ind w:leftChars="63" w:left="151"/>
      <w:jc w:val="both"/>
      <w:outlineLvl w:val="4"/>
    </w:pPr>
    <w:rPr>
      <w:b/>
      <w:bCs/>
      <w:i/>
      <w:iCs/>
      <w:color w:val="000000"/>
    </w:rPr>
  </w:style>
  <w:style w:type="paragraph" w:styleId="Heading6">
    <w:name w:val="heading 6"/>
    <w:basedOn w:val="Normal"/>
    <w:next w:val="Normal"/>
    <w:qFormat/>
    <w:pPr>
      <w:keepNext/>
      <w:snapToGrid w:val="0"/>
      <w:spacing w:line="360" w:lineRule="atLeast"/>
      <w:jc w:val="center"/>
      <w:outlineLvl w:val="5"/>
    </w:pPr>
    <w:rPr>
      <w:b/>
      <w:bCs/>
      <w:color w:val="3366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ingLiU"/>
      <w:b/>
      <w:kern w:val="0"/>
      <w:szCs w:val="20"/>
      <w:lang w:val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paragraph" w:styleId="NormalIndent">
    <w:name w:val="Normal Indent"/>
    <w:basedOn w:val="Normal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MingLiU"/>
      <w:kern w:val="0"/>
      <w:szCs w:val="20"/>
      <w:lang w:val="en-US"/>
    </w:r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paragraph" w:styleId="BodyTextIndent">
    <w:name w:val="Body Text Indent"/>
    <w:basedOn w:val="Normal"/>
    <w:rsid w:val="00C85A03"/>
    <w:pPr>
      <w:autoSpaceDE w:val="0"/>
      <w:autoSpaceDN w:val="0"/>
      <w:adjustRightInd w:val="0"/>
      <w:ind w:firstLine="960"/>
    </w:pPr>
    <w:rPr>
      <w:kern w:val="0"/>
      <w:lang w:val="en-US"/>
    </w:rPr>
  </w:style>
  <w:style w:type="paragraph" w:styleId="BodyText2">
    <w:name w:val="Body Text 2"/>
    <w:basedOn w:val="Normal"/>
    <w:rsid w:val="00C85A03"/>
    <w:pPr>
      <w:autoSpaceDE w:val="0"/>
      <w:autoSpaceDN w:val="0"/>
      <w:adjustRightInd w:val="0"/>
      <w:jc w:val="center"/>
    </w:pPr>
    <w:rPr>
      <w:rFonts w:ascii="Arial" w:hAnsi="Arial" w:cs="Arial"/>
      <w:b/>
      <w:bCs/>
      <w:kern w:val="0"/>
      <w:u w:val="single"/>
      <w:lang w:val="en-US"/>
    </w:rPr>
  </w:style>
  <w:style w:type="paragraph" w:styleId="BodyText3">
    <w:name w:val="Body Text 3"/>
    <w:basedOn w:val="Normal"/>
    <w:rsid w:val="00C85A03"/>
    <w:pPr>
      <w:autoSpaceDE w:val="0"/>
      <w:autoSpaceDN w:val="0"/>
      <w:adjustRightInd w:val="0"/>
    </w:pPr>
    <w:rPr>
      <w:b/>
      <w:bCs/>
      <w:kern w:val="0"/>
      <w:sz w:val="20"/>
      <w:szCs w:val="20"/>
      <w:lang w:val="en-US"/>
    </w:rPr>
  </w:style>
  <w:style w:type="paragraph" w:styleId="Footer">
    <w:name w:val="footer"/>
    <w:basedOn w:val="Normal"/>
    <w:rsid w:val="00C85A03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content21">
    <w:name w:val="content21"/>
    <w:rsid w:val="00C85A03"/>
    <w:rPr>
      <w:rFonts w:ascii="Arial" w:hAnsi="Arial" w:cs="Arial" w:hint="default"/>
      <w:i w:val="0"/>
      <w:iCs w:val="0"/>
      <w:strike w:val="0"/>
      <w:dstrike w:val="0"/>
      <w:color w:val="222222"/>
      <w:sz w:val="18"/>
      <w:szCs w:val="18"/>
      <w:u w:val="none"/>
      <w:effect w:val="none"/>
    </w:rPr>
  </w:style>
  <w:style w:type="paragraph" w:customStyle="1" w:styleId="Default">
    <w:name w:val="Default"/>
    <w:rsid w:val="00BA2824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uiPriority w:val="99"/>
    <w:rsid w:val="00BA2824"/>
    <w:rPr>
      <w:color w:val="0000FF"/>
      <w:u w:val="single"/>
    </w:rPr>
  </w:style>
  <w:style w:type="table" w:styleId="TableGrid">
    <w:name w:val="Table Grid"/>
    <w:basedOn w:val="TableNormal"/>
    <w:rsid w:val="00BA282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1"/>
    <w:qFormat/>
    <w:rsid w:val="00263198"/>
    <w:rPr>
      <w:color w:val="FF0000"/>
      <w:sz w:val="28"/>
      <w:lang w:val="en-US"/>
    </w:rPr>
  </w:style>
  <w:style w:type="character" w:styleId="FollowedHyperlink">
    <w:name w:val="FollowedHyperlink"/>
    <w:rsid w:val="002C1A15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61782F"/>
    <w:pPr>
      <w:ind w:leftChars="200" w:left="480"/>
    </w:pPr>
    <w:rPr>
      <w:rFonts w:ascii="Calibri" w:hAnsi="Calibri" w:cs="Arial"/>
      <w:szCs w:val="22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178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61782F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0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dopshe14@edb.gov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BCM_Application for Participation in Student Educational Activities and Events</vt:lpstr>
    </vt:vector>
  </TitlesOfParts>
  <Company>HKSARG</Company>
  <LinksUpToDate>false</LinksUpToDate>
  <CharactersWithSpaces>648</CharactersWithSpaces>
  <SharedDoc>false</SharedDoc>
  <HLinks>
    <vt:vector size="24" baseType="variant">
      <vt:variant>
        <vt:i4>524292</vt:i4>
      </vt:variant>
      <vt:variant>
        <vt:i4>9</vt:i4>
      </vt:variant>
      <vt:variant>
        <vt:i4>0</vt:i4>
      </vt:variant>
      <vt:variant>
        <vt:i4>5</vt:i4>
      </vt:variant>
      <vt:variant>
        <vt:lpwstr>https://www.edb.gov.hk/en/curriculum-development/kla/pshe/references-and-resources/economics/students-activities.html</vt:lpwstr>
      </vt:variant>
      <vt:variant>
        <vt:lpwstr/>
      </vt:variant>
      <vt:variant>
        <vt:i4>4456547</vt:i4>
      </vt:variant>
      <vt:variant>
        <vt:i4>6</vt:i4>
      </vt:variant>
      <vt:variant>
        <vt:i4>0</vt:i4>
      </vt:variant>
      <vt:variant>
        <vt:i4>5</vt:i4>
      </vt:variant>
      <vt:variant>
        <vt:lpwstr>mailto:stpshe3@edb.gov.hk</vt:lpwstr>
      </vt:variant>
      <vt:variant>
        <vt:lpwstr/>
      </vt:variant>
      <vt:variant>
        <vt:i4>6619244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n/neosp</vt:lpwstr>
      </vt:variant>
      <vt:variant>
        <vt:lpwstr/>
      </vt:variant>
      <vt:variant>
        <vt:i4>5242946</vt:i4>
      </vt:variant>
      <vt:variant>
        <vt:i4>0</vt:i4>
      </vt:variant>
      <vt:variant>
        <vt:i4>0</vt:i4>
      </vt:variant>
      <vt:variant>
        <vt:i4>5</vt:i4>
      </vt:variant>
      <vt:variant>
        <vt:lpwstr>https://e-gallery.edb.edcity.hk/en/hom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BCM_Application for Participation in Student Educational Activities and Events</dc:title>
  <dc:subject/>
  <dc:creator>localuser</dc:creator>
  <cp:keywords/>
  <cp:lastModifiedBy>CHAN, Ho-kong</cp:lastModifiedBy>
  <cp:revision>10</cp:revision>
  <cp:lastPrinted>2012-01-16T04:32:00Z</cp:lastPrinted>
  <dcterms:created xsi:type="dcterms:W3CDTF">2023-01-18T01:52:00Z</dcterms:created>
  <dcterms:modified xsi:type="dcterms:W3CDTF">2024-01-18T06:27:00Z</dcterms:modified>
</cp:coreProperties>
</file>